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mberly Breh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ber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eh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9 South Bristol Court, Palatine, IL, USA Palatine 6006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ehm.kimberl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260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eli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